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son Pat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s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22 Kensington Drive, Mequon, WI, USA Mequon, WI, USA 5309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sonpatel5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83548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